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Hepe-Virga - Hunt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63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03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26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374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1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507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4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016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667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349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3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27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864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166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79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3065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379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26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34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99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781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6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73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55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981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3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9467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431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59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9098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2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3343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938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2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8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7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1135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38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8984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60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102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92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943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54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8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74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49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544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4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6843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4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8652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90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273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9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914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6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333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5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865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662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95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1528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04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06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6503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85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8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134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5:36Z</dcterms:created>
  <dcterms:modified xsi:type="dcterms:W3CDTF">2024-08-03T19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